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49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47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42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p>
      <w:pPr>
        <w:numPr>
          <w:ilvl w:val="0"/>
          <w:numId w:val="1203"/>
        </w:numPr>
        <w:pStyle w:val="Compact"/>
      </w:pPr>
      <w:r>
        <w:t xml:space="preserve">Pré-requisitos: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 </w:t>
      </w:r>
    </w:p>
    <w:p>
      <w:r>
        <w:br w:type="page"/>
      </w:r>
    </w:p>
    <w:bookmarkEnd w:id="142"/>
    <w:bookmarkStart w:id="14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bookmarkEnd w:id="143"/>
    <w:bookmarkStart w:id="144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bookmarkEnd w:id="144"/>
    <w:bookmarkStart w:id="145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bookmarkEnd w:id="145"/>
    <w:bookmarkStart w:id="146" w:name="boxplot-e-histograma-his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boxplot e histograma (hist)</w:t>
      </w:r>
    </w:p>
    <w:p>
      <w:r>
        <w:br w:type="page"/>
      </w:r>
    </w:p>
    <w:p>
      <w:pPr>
        <w:numPr>
          <w:ilvl w:val="0"/>
          <w:numId w:val="1205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205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205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  <w:r>
        <w:t xml:space="preserve"> </w:t>
      </w:r>
      <w:r>
        <w:t xml:space="preserve">Para adicionar mais linhas no grafico: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205"/>
        </w:numPr>
      </w:pPr>
      <w:r>
        <w:t xml:space="preserve">Gráfico de dispersão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205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205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r>
        <w:br w:type="page"/>
      </w:r>
    </w:p>
    <w:bookmarkEnd w:id="146"/>
    <w:bookmarkEnd w:id="147"/>
    <w:bookmarkStart w:id="148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07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09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09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10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11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48"/>
    <w:bookmarkEnd w:id="149"/>
    <w:bookmarkStart w:id="151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50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50"/>
    <w:bookmarkEnd w:id="151"/>
    <w:bookmarkStart w:id="155" w:name="referências"/>
    <w:p>
      <w:pPr>
        <w:pStyle w:val="Heading1"/>
      </w:pPr>
      <w:r>
        <w:t xml:space="preserve">Referências</w:t>
      </w:r>
    </w:p>
    <w:bookmarkStart w:id="154" w:name="refs"/>
    <w:bookmarkStart w:id="153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52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53"/>
    <w:bookmarkEnd w:id="154"/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1">
    <w:abstractNumId w:val="991"/>
  </w:num>
  <w:num w:numId="12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52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52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21T08:33:16Z</dcterms:created>
  <dcterms:modified xsi:type="dcterms:W3CDTF">2023-04-21T08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1 abril 2023</vt:lpwstr>
  </property>
  <property fmtid="{D5CDD505-2E9C-101B-9397-08002B2CF9AE}" pid="5" name="output">
    <vt:lpwstr/>
  </property>
</Properties>
</file>